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4583F544" w:rsidR="007D7E60" w:rsidRPr="007D7E60" w:rsidRDefault="0078133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 w:rsidR="00115FB6"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115FB6">
        <w:rPr>
          <w:rFonts w:ascii="Times New Roman" w:hAnsi="Times New Roman" w:cs="Times New Roman"/>
          <w:b/>
          <w:color w:val="00B0F0"/>
          <w:sz w:val="32"/>
        </w:rPr>
        <w:t>0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542761AC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874680">
        <w:rPr>
          <w:rFonts w:ascii="Times New Roman" w:hAnsi="Times New Roman" w:cs="Times New Roman"/>
          <w:b/>
          <w:color w:val="000000" w:themeColor="text1"/>
          <w:sz w:val="32"/>
        </w:rPr>
        <w:t>Gym Management System</w:t>
      </w:r>
    </w:p>
    <w:p w14:paraId="23B57525" w14:textId="36DCF3AD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874680">
        <w:rPr>
          <w:rFonts w:ascii="Times New Roman" w:hAnsi="Times New Roman" w:cs="Times New Roman"/>
          <w:b/>
          <w:color w:val="000000" w:themeColor="text1"/>
          <w:sz w:val="32"/>
        </w:rPr>
        <w:t>D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6DB084DB" w:rsidR="007D7E60" w:rsidRPr="008A7DF5" w:rsidRDefault="0087468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Masum, Khaled</w:t>
            </w:r>
          </w:p>
        </w:tc>
        <w:tc>
          <w:tcPr>
            <w:tcW w:w="3932" w:type="dxa"/>
            <w:vAlign w:val="center"/>
          </w:tcPr>
          <w:p w14:paraId="0C58B86D" w14:textId="4119C7F3" w:rsidR="007D7E60" w:rsidRPr="008A7DF5" w:rsidRDefault="0087468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6-32538-2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49DDE546" w:rsidR="007D7E60" w:rsidRPr="008A7DF5" w:rsidRDefault="0087468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proofErr w:type="gramStart"/>
            <w:r>
              <w:rPr>
                <w:rFonts w:ascii="Times New Roman" w:hAnsi="Times New Roman" w:cs="Times New Roman"/>
                <w:b w:val="0"/>
                <w:sz w:val="24"/>
              </w:rPr>
              <w:t xml:space="preserve">Islam, 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Sumaiah</w:t>
            </w:r>
            <w:proofErr w:type="spellEnd"/>
            <w:proofErr w:type="gramEnd"/>
          </w:p>
        </w:tc>
        <w:tc>
          <w:tcPr>
            <w:tcW w:w="3932" w:type="dxa"/>
            <w:vAlign w:val="center"/>
          </w:tcPr>
          <w:p w14:paraId="0C58B870" w14:textId="25A4F446" w:rsidR="007D7E60" w:rsidRPr="008A7DF5" w:rsidRDefault="0087468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3564-1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3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3F27DFA5" w14:textId="7BF250BD" w:rsidR="00547679" w:rsidRDefault="001A122E" w:rsidP="0054767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We are doing this project so that we </w:t>
      </w:r>
      <w:proofErr w:type="gramStart"/>
      <w:r>
        <w:rPr>
          <w:rFonts w:ascii="Times New Roman" w:hAnsi="Times New Roman" w:cs="Times New Roman"/>
          <w:b/>
          <w:sz w:val="24"/>
        </w:rPr>
        <w:t>can  manage</w:t>
      </w:r>
      <w:proofErr w:type="gramEnd"/>
      <w:r>
        <w:rPr>
          <w:rFonts w:ascii="Times New Roman" w:hAnsi="Times New Roman" w:cs="Times New Roman"/>
          <w:b/>
          <w:sz w:val="24"/>
        </w:rPr>
        <w:t xml:space="preserve"> the information of the people coming into the gym and maintaining their health care.</w:t>
      </w:r>
      <w:r>
        <w:rPr>
          <w:rFonts w:ascii="Times New Roman" w:hAnsi="Times New Roman" w:cs="Times New Roman"/>
          <w:b/>
          <w:sz w:val="24"/>
        </w:rPr>
        <w:t xml:space="preserve"> In this project, an</w:t>
      </w:r>
      <w:r w:rsidR="00547679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 xml:space="preserve">admin can login into the system. Then he can </w:t>
      </w:r>
      <w:r w:rsidR="00547679">
        <w:rPr>
          <w:rFonts w:ascii="Times New Roman" w:hAnsi="Times New Roman" w:cs="Times New Roman"/>
          <w:b/>
          <w:sz w:val="24"/>
        </w:rPr>
        <w:t>register new user</w:t>
      </w:r>
      <w:r w:rsidR="000349C5">
        <w:rPr>
          <w:rFonts w:ascii="Times New Roman" w:hAnsi="Times New Roman" w:cs="Times New Roman"/>
          <w:b/>
          <w:sz w:val="24"/>
        </w:rPr>
        <w:t>s</w:t>
      </w:r>
      <w:r w:rsidR="00547679">
        <w:rPr>
          <w:rFonts w:ascii="Times New Roman" w:hAnsi="Times New Roman" w:cs="Times New Roman"/>
          <w:b/>
          <w:sz w:val="24"/>
        </w:rPr>
        <w:t>, trainer</w:t>
      </w:r>
      <w:r w:rsidR="000349C5">
        <w:rPr>
          <w:rFonts w:ascii="Times New Roman" w:hAnsi="Times New Roman" w:cs="Times New Roman"/>
          <w:b/>
          <w:sz w:val="24"/>
        </w:rPr>
        <w:t>s</w:t>
      </w:r>
      <w:r w:rsidR="00547679">
        <w:rPr>
          <w:rFonts w:ascii="Times New Roman" w:hAnsi="Times New Roman" w:cs="Times New Roman"/>
          <w:b/>
          <w:sz w:val="24"/>
        </w:rPr>
        <w:t xml:space="preserve"> &amp; </w:t>
      </w:r>
      <w:proofErr w:type="spellStart"/>
      <w:r w:rsidR="00547679">
        <w:rPr>
          <w:rFonts w:ascii="Times New Roman" w:hAnsi="Times New Roman" w:cs="Times New Roman"/>
          <w:b/>
          <w:sz w:val="24"/>
        </w:rPr>
        <w:t>equipment</w:t>
      </w:r>
      <w:r w:rsidR="000349C5">
        <w:rPr>
          <w:rFonts w:ascii="Times New Roman" w:hAnsi="Times New Roman" w:cs="Times New Roman"/>
          <w:b/>
          <w:sz w:val="24"/>
        </w:rPr>
        <w:t>s</w:t>
      </w:r>
      <w:proofErr w:type="spellEnd"/>
      <w:r w:rsidR="00547679">
        <w:rPr>
          <w:rFonts w:ascii="Times New Roman" w:hAnsi="Times New Roman" w:cs="Times New Roman"/>
          <w:b/>
          <w:sz w:val="24"/>
        </w:rPr>
        <w:t>. He can update existing user</w:t>
      </w:r>
      <w:r w:rsidR="000349C5">
        <w:rPr>
          <w:rFonts w:ascii="Times New Roman" w:hAnsi="Times New Roman" w:cs="Times New Roman"/>
          <w:b/>
          <w:sz w:val="24"/>
        </w:rPr>
        <w:t>s</w:t>
      </w:r>
      <w:r w:rsidR="00547679">
        <w:rPr>
          <w:rFonts w:ascii="Times New Roman" w:hAnsi="Times New Roman" w:cs="Times New Roman"/>
          <w:b/>
          <w:sz w:val="24"/>
        </w:rPr>
        <w:t>, trainer</w:t>
      </w:r>
      <w:r w:rsidR="000349C5">
        <w:rPr>
          <w:rFonts w:ascii="Times New Roman" w:hAnsi="Times New Roman" w:cs="Times New Roman"/>
          <w:b/>
          <w:sz w:val="24"/>
        </w:rPr>
        <w:t>s</w:t>
      </w:r>
      <w:r w:rsidR="00547679">
        <w:rPr>
          <w:rFonts w:ascii="Times New Roman" w:hAnsi="Times New Roman" w:cs="Times New Roman"/>
          <w:b/>
          <w:sz w:val="24"/>
        </w:rPr>
        <w:t xml:space="preserve">, </w:t>
      </w:r>
      <w:proofErr w:type="spellStart"/>
      <w:r w:rsidR="00547679">
        <w:rPr>
          <w:rFonts w:ascii="Times New Roman" w:hAnsi="Times New Roman" w:cs="Times New Roman"/>
          <w:b/>
          <w:sz w:val="24"/>
        </w:rPr>
        <w:t>equipment</w:t>
      </w:r>
      <w:r w:rsidR="000349C5">
        <w:rPr>
          <w:rFonts w:ascii="Times New Roman" w:hAnsi="Times New Roman" w:cs="Times New Roman"/>
          <w:b/>
          <w:sz w:val="24"/>
        </w:rPr>
        <w:t>s</w:t>
      </w:r>
      <w:proofErr w:type="spellEnd"/>
      <w:r w:rsidR="00547679">
        <w:rPr>
          <w:rFonts w:ascii="Times New Roman" w:hAnsi="Times New Roman" w:cs="Times New Roman"/>
          <w:b/>
          <w:sz w:val="24"/>
        </w:rPr>
        <w:t xml:space="preserve"> or delete any user, trainer or equipment. He can see the member list, trainer list &amp; equipment list. He can search for any member, trainer, equipment from the list. He can also do the payment &amp; manage different packages. These are the main functionalities of this project.</w:t>
      </w:r>
    </w:p>
    <w:p w14:paraId="1A106197" w14:textId="017CAC4F" w:rsidR="000349C5" w:rsidRDefault="000349C5" w:rsidP="0054767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6EB0CFF" w14:textId="61904571" w:rsidR="000349C5" w:rsidRDefault="000349C5" w:rsidP="0054767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Gym Management System:</w:t>
      </w:r>
    </w:p>
    <w:p w14:paraId="76C4ECEB" w14:textId="49F3E21F" w:rsidR="000349C5" w:rsidRDefault="000349C5" w:rsidP="000349C5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shboard</w:t>
      </w:r>
    </w:p>
    <w:p w14:paraId="13EC11D8" w14:textId="0D57B8CF" w:rsidR="000349C5" w:rsidRPr="000349C5" w:rsidRDefault="000349C5" w:rsidP="000349C5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Member registration</w:t>
      </w:r>
    </w:p>
    <w:p w14:paraId="56C93EF3" w14:textId="5D34D08C" w:rsidR="000349C5" w:rsidRDefault="000349C5" w:rsidP="000349C5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rainer registration</w:t>
      </w:r>
    </w:p>
    <w:p w14:paraId="4E31690B" w14:textId="7E43430B" w:rsidR="000349C5" w:rsidRDefault="000349C5" w:rsidP="000349C5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proofErr w:type="spellStart"/>
      <w:r>
        <w:rPr>
          <w:rFonts w:ascii="Times New Roman" w:hAnsi="Times New Roman" w:cs="Times New Roman"/>
          <w:b/>
          <w:sz w:val="24"/>
        </w:rPr>
        <w:t>Equipments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registration</w:t>
      </w:r>
    </w:p>
    <w:p w14:paraId="71C371AC" w14:textId="327CE788" w:rsidR="000349C5" w:rsidRDefault="000349C5" w:rsidP="000349C5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Member List</w:t>
      </w:r>
    </w:p>
    <w:p w14:paraId="7CCB0DBE" w14:textId="63D60F3F" w:rsidR="000349C5" w:rsidRDefault="000349C5" w:rsidP="000349C5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rainer List</w:t>
      </w:r>
    </w:p>
    <w:p w14:paraId="2613BE54" w14:textId="53AFC4A9" w:rsidR="000349C5" w:rsidRPr="000349C5" w:rsidRDefault="000349C5" w:rsidP="000349C5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0349C5">
        <w:rPr>
          <w:rFonts w:ascii="Times New Roman" w:hAnsi="Times New Roman" w:cs="Times New Roman"/>
          <w:b/>
          <w:sz w:val="24"/>
        </w:rPr>
        <w:t>Equipment List</w:t>
      </w:r>
    </w:p>
    <w:p w14:paraId="19186C53" w14:textId="1388CD25" w:rsidR="000349C5" w:rsidRPr="000349C5" w:rsidRDefault="000349C5" w:rsidP="000349C5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0349C5">
        <w:rPr>
          <w:rFonts w:ascii="Times New Roman" w:hAnsi="Times New Roman" w:cs="Times New Roman"/>
          <w:b/>
          <w:sz w:val="24"/>
        </w:rPr>
        <w:t>Payment Details</w:t>
      </w:r>
    </w:p>
    <w:p w14:paraId="20D3F855" w14:textId="43450594" w:rsidR="000349C5" w:rsidRDefault="000349C5" w:rsidP="000349C5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ackage Details</w:t>
      </w:r>
    </w:p>
    <w:p w14:paraId="19F856CA" w14:textId="77777777" w:rsidR="001A122E" w:rsidRDefault="001A122E" w:rsidP="001A122E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1319844" w14:textId="67265547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6AB3DD3" w14:textId="7FB0D0A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3FFA0C70" w14:textId="12D8C131" w:rsidR="00E32C24" w:rsidRDefault="00E32C24" w:rsidP="00E32C24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1.Controllers</w:t>
      </w:r>
    </w:p>
    <w:p w14:paraId="20783578" w14:textId="5C6A7644" w:rsidR="00E32C24" w:rsidRDefault="00E03FC8" w:rsidP="00E32C24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</w:t>
      </w:r>
      <w:r w:rsidR="00E32C24">
        <w:rPr>
          <w:rFonts w:ascii="Times New Roman" w:hAnsi="Times New Roman" w:cs="Times New Roman"/>
          <w:b/>
          <w:sz w:val="24"/>
        </w:rPr>
        <w:t>ndex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E32C24">
        <w:rPr>
          <w:rFonts w:ascii="Times New Roman" w:hAnsi="Times New Roman" w:cs="Times New Roman"/>
          <w:b/>
          <w:sz w:val="24"/>
        </w:rPr>
        <w:t>Controller</w:t>
      </w:r>
    </w:p>
    <w:p w14:paraId="3F125061" w14:textId="4F44B433" w:rsidR="00E32C24" w:rsidRDefault="00E03FC8" w:rsidP="00E32C24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M</w:t>
      </w:r>
      <w:r w:rsidR="00E32C24">
        <w:rPr>
          <w:rFonts w:ascii="Times New Roman" w:hAnsi="Times New Roman" w:cs="Times New Roman"/>
          <w:b/>
          <w:sz w:val="24"/>
        </w:rPr>
        <w:t>ember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E32C24">
        <w:rPr>
          <w:rFonts w:ascii="Times New Roman" w:hAnsi="Times New Roman" w:cs="Times New Roman"/>
          <w:b/>
          <w:sz w:val="24"/>
        </w:rPr>
        <w:t>Reg</w:t>
      </w:r>
      <w:r>
        <w:rPr>
          <w:rFonts w:ascii="Times New Roman" w:hAnsi="Times New Roman" w:cs="Times New Roman"/>
          <w:b/>
          <w:sz w:val="24"/>
        </w:rPr>
        <w:t xml:space="preserve">istration </w:t>
      </w:r>
      <w:r w:rsidR="00E32C24">
        <w:rPr>
          <w:rFonts w:ascii="Times New Roman" w:hAnsi="Times New Roman" w:cs="Times New Roman"/>
          <w:b/>
          <w:sz w:val="24"/>
        </w:rPr>
        <w:t>Controller</w:t>
      </w:r>
    </w:p>
    <w:p w14:paraId="7E7D4B89" w14:textId="1AEEF0E8" w:rsidR="00E32C24" w:rsidRDefault="00E03FC8" w:rsidP="00E32C24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</w:t>
      </w:r>
      <w:r w:rsidR="00E32C24">
        <w:rPr>
          <w:rFonts w:ascii="Times New Roman" w:hAnsi="Times New Roman" w:cs="Times New Roman"/>
          <w:b/>
          <w:sz w:val="24"/>
        </w:rPr>
        <w:t>rainer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E32C24">
        <w:rPr>
          <w:rFonts w:ascii="Times New Roman" w:hAnsi="Times New Roman" w:cs="Times New Roman"/>
          <w:b/>
          <w:sz w:val="24"/>
        </w:rPr>
        <w:t>Reg</w:t>
      </w:r>
      <w:r>
        <w:rPr>
          <w:rFonts w:ascii="Times New Roman" w:hAnsi="Times New Roman" w:cs="Times New Roman"/>
          <w:b/>
          <w:sz w:val="24"/>
        </w:rPr>
        <w:t xml:space="preserve">istration </w:t>
      </w:r>
      <w:r w:rsidR="00E32C24">
        <w:rPr>
          <w:rFonts w:ascii="Times New Roman" w:hAnsi="Times New Roman" w:cs="Times New Roman"/>
          <w:b/>
          <w:sz w:val="24"/>
        </w:rPr>
        <w:t>Controller</w:t>
      </w:r>
    </w:p>
    <w:p w14:paraId="412122B4" w14:textId="4156AF9D" w:rsidR="00E32C24" w:rsidRPr="00E32C24" w:rsidRDefault="00E03FC8" w:rsidP="00E32C24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E</w:t>
      </w:r>
      <w:r w:rsidR="00E32C24">
        <w:rPr>
          <w:rFonts w:ascii="Times New Roman" w:hAnsi="Times New Roman" w:cs="Times New Roman"/>
          <w:b/>
          <w:sz w:val="24"/>
        </w:rPr>
        <w:t>quipment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E32C24">
        <w:rPr>
          <w:rFonts w:ascii="Times New Roman" w:hAnsi="Times New Roman" w:cs="Times New Roman"/>
          <w:b/>
          <w:sz w:val="24"/>
        </w:rPr>
        <w:t>Reg</w:t>
      </w:r>
      <w:r>
        <w:rPr>
          <w:rFonts w:ascii="Times New Roman" w:hAnsi="Times New Roman" w:cs="Times New Roman"/>
          <w:b/>
          <w:sz w:val="24"/>
        </w:rPr>
        <w:t xml:space="preserve">istration </w:t>
      </w:r>
      <w:r w:rsidR="00E32C24">
        <w:rPr>
          <w:rFonts w:ascii="Times New Roman" w:hAnsi="Times New Roman" w:cs="Times New Roman"/>
          <w:b/>
          <w:sz w:val="24"/>
        </w:rPr>
        <w:t>Controller</w:t>
      </w:r>
    </w:p>
    <w:p w14:paraId="25F5B2B2" w14:textId="6E2C21B5" w:rsidR="00E32C24" w:rsidRDefault="00E32C24" w:rsidP="00E32C24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.Images</w:t>
      </w:r>
    </w:p>
    <w:p w14:paraId="2E161F35" w14:textId="74E8DCF3" w:rsidR="00E32C24" w:rsidRPr="00E32C24" w:rsidRDefault="00E32C24" w:rsidP="00E32C2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Gym images</w:t>
      </w:r>
    </w:p>
    <w:p w14:paraId="6B7DE660" w14:textId="24715163" w:rsidR="00E32C24" w:rsidRDefault="00E32C2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.Models</w:t>
      </w:r>
    </w:p>
    <w:p w14:paraId="2A4C073A" w14:textId="3E587C0C" w:rsidR="00E32C24" w:rsidRDefault="00E32C24" w:rsidP="00E32C2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tabase</w:t>
      </w:r>
      <w:r w:rsidR="00E03FC8">
        <w:rPr>
          <w:rFonts w:ascii="Times New Roman" w:hAnsi="Times New Roman" w:cs="Times New Roman"/>
          <w:b/>
          <w:sz w:val="24"/>
        </w:rPr>
        <w:t xml:space="preserve"> connection</w:t>
      </w:r>
    </w:p>
    <w:p w14:paraId="6D71AA15" w14:textId="214D9987" w:rsidR="00E32C24" w:rsidRPr="00E32C24" w:rsidRDefault="00E32C24" w:rsidP="00E32C2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ession</w:t>
      </w:r>
    </w:p>
    <w:p w14:paraId="52BB1348" w14:textId="3907846B" w:rsidR="00E32C24" w:rsidRDefault="00E32C24" w:rsidP="00E32C24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4.Views</w:t>
      </w:r>
    </w:p>
    <w:p w14:paraId="706FD56F" w14:textId="0AEA1473" w:rsidR="00E32C24" w:rsidRDefault="00E32C24" w:rsidP="00E32C2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tyles</w:t>
      </w:r>
    </w:p>
    <w:p w14:paraId="511F2FE1" w14:textId="3A9627BE" w:rsidR="00E32C24" w:rsidRDefault="00E03FC8" w:rsidP="00E32C2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shboard</w:t>
      </w:r>
    </w:p>
    <w:p w14:paraId="2D7F8954" w14:textId="1B0D51DD" w:rsidR="00E03FC8" w:rsidRDefault="00E03FC8" w:rsidP="00E32C2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Equipment List</w:t>
      </w:r>
    </w:p>
    <w:p w14:paraId="690A46A0" w14:textId="51999685" w:rsidR="00E03FC8" w:rsidRDefault="00E03FC8" w:rsidP="00E32C2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Equipment Registration</w:t>
      </w:r>
    </w:p>
    <w:p w14:paraId="0FB7F6D5" w14:textId="753A911A" w:rsidR="00E03FC8" w:rsidRDefault="00E03FC8" w:rsidP="00E32C2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Header</w:t>
      </w:r>
    </w:p>
    <w:p w14:paraId="4AF2DF24" w14:textId="3F713534" w:rsidR="00E03FC8" w:rsidRDefault="00E03FC8" w:rsidP="00E32C2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ndex</w:t>
      </w:r>
    </w:p>
    <w:p w14:paraId="7512F157" w14:textId="5B66881A" w:rsidR="00E03FC8" w:rsidRDefault="00E03FC8" w:rsidP="00E32C2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Logout</w:t>
      </w:r>
    </w:p>
    <w:p w14:paraId="07802CC2" w14:textId="3DAF573B" w:rsidR="00E03FC8" w:rsidRDefault="00E03FC8" w:rsidP="00E32C2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Member List</w:t>
      </w:r>
    </w:p>
    <w:p w14:paraId="0AB24EF9" w14:textId="12A56263" w:rsidR="00E03FC8" w:rsidRDefault="00E03FC8" w:rsidP="00E32C2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Member Registration</w:t>
      </w:r>
    </w:p>
    <w:p w14:paraId="6DBC3E43" w14:textId="06D4E58A" w:rsidR="00E03FC8" w:rsidRDefault="00E03FC8" w:rsidP="00E32C2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ackage Details</w:t>
      </w:r>
    </w:p>
    <w:p w14:paraId="30768ABE" w14:textId="5B1E6373" w:rsidR="00E03FC8" w:rsidRDefault="00E03FC8" w:rsidP="00E32C2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ayment Details</w:t>
      </w:r>
    </w:p>
    <w:p w14:paraId="37DA2BDD" w14:textId="29A540A6" w:rsidR="00E03FC8" w:rsidRDefault="00E03FC8" w:rsidP="00E32C2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rainer List</w:t>
      </w:r>
    </w:p>
    <w:p w14:paraId="43ADF7BF" w14:textId="23081DD0" w:rsidR="00E03FC8" w:rsidRDefault="00E03FC8" w:rsidP="00E32C2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rainer Registration</w:t>
      </w:r>
    </w:p>
    <w:p w14:paraId="096C8809" w14:textId="46A429DB" w:rsidR="009451EC" w:rsidRPr="009451EC" w:rsidRDefault="009451EC" w:rsidP="009451EC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5.Index.php</w:t>
      </w:r>
    </w:p>
    <w:p w14:paraId="6F775364" w14:textId="1710BF4A" w:rsidR="007425D1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7887275C" w14:textId="77777777" w:rsidR="004E6F6D" w:rsidRPr="004E6F6D" w:rsidRDefault="004E6F6D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BA378D1" w14:textId="060A3101" w:rsidR="00D0165F" w:rsidRDefault="00EC685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lastRenderedPageBreak/>
        <w:t>index</w:t>
      </w:r>
      <w:r w:rsidR="004E6F6D">
        <w:rPr>
          <w:rFonts w:ascii="Consolas" w:hAnsi="Consolas" w:cs="Times New Roman"/>
          <w:b/>
          <w:i/>
          <w:sz w:val="24"/>
          <w:szCs w:val="24"/>
          <w:u w:val="single"/>
        </w:rPr>
        <w:t>Controller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6A6177A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>&lt;?php</w:t>
      </w:r>
    </w:p>
    <w:p w14:paraId="3838778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include_once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'../models/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database.php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';</w:t>
      </w:r>
    </w:p>
    <w:p w14:paraId="694DFD16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>?&gt;</w:t>
      </w:r>
    </w:p>
    <w:p w14:paraId="6FF311A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>&lt;?php</w:t>
      </w:r>
    </w:p>
    <w:p w14:paraId="5AFA0E2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session_</w:t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start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);</w:t>
      </w:r>
    </w:p>
    <w:p w14:paraId="45FD2AF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if(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($_REQUEST['login']))</w:t>
      </w:r>
    </w:p>
    <w:p w14:paraId="1C65D578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09BB159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username = $_REQUEST['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uname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'];</w:t>
      </w:r>
    </w:p>
    <w:p w14:paraId="69390AA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pass= $_REQUEST["pass"];</w:t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</w:p>
    <w:p w14:paraId="4C5A10EA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if (empty($username) || empty($pass))</w:t>
      </w:r>
    </w:p>
    <w:p w14:paraId="3647CAF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7B41ECB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"Location: ../views/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index.php?error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=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mptyFields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");</w:t>
      </w:r>
    </w:p>
    <w:p w14:paraId="2B2264BF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exit(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);</w:t>
      </w:r>
    </w:p>
    <w:p w14:paraId="617FC56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7DC6093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else</w:t>
      </w:r>
    </w:p>
    <w:p w14:paraId="315B7CC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1DCEF8B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= "select * from users where username = '$username' and password = '$pass'";</w:t>
      </w:r>
    </w:p>
    <w:p w14:paraId="2828928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$result =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$conn, 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);</w:t>
      </w:r>
    </w:p>
    <w:p w14:paraId="378AC75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$count =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ysqli_num_rows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($result);</w:t>
      </w:r>
    </w:p>
    <w:p w14:paraId="620D730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_SESSION['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uname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'] = $username;</w:t>
      </w:r>
    </w:p>
    <w:p w14:paraId="39038088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$count == 1){</w:t>
      </w:r>
    </w:p>
    <w:p w14:paraId="5666ADD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"Location: ../views/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dashboard.php?LoginSuccessful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");</w:t>
      </w:r>
    </w:p>
    <w:p w14:paraId="3C27A8B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588009E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else{</w:t>
      </w:r>
      <w:proofErr w:type="gramEnd"/>
    </w:p>
    <w:p w14:paraId="4309078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"Location: ../views/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index.php?InvalidUsernameOrPassword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");</w:t>
      </w:r>
    </w:p>
    <w:p w14:paraId="4C72EF1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</w:p>
    <w:p w14:paraId="704ACA1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  <w:r w:rsidRPr="004E6F6D">
        <w:rPr>
          <w:rFonts w:ascii="Consolas" w:hAnsi="Consolas" w:cs="Times New Roman"/>
          <w:i/>
          <w:sz w:val="24"/>
          <w:szCs w:val="24"/>
        </w:rPr>
        <w:tab/>
      </w:r>
    </w:p>
    <w:p w14:paraId="003725C1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5EB0117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</w:t>
      </w:r>
    </w:p>
    <w:p w14:paraId="239BC0FB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else</w:t>
      </w:r>
    </w:p>
    <w:p w14:paraId="2947138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26C4302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"Location: ../views/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index.php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");</w:t>
      </w:r>
    </w:p>
    <w:p w14:paraId="4F781E6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exit(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);</w:t>
      </w:r>
    </w:p>
    <w:p w14:paraId="4E337E9B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288CDFB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</w:p>
    <w:p w14:paraId="37A982E5" w14:textId="3F6E6BE8" w:rsidR="00D0165F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>?&gt;</w:t>
      </w:r>
    </w:p>
    <w:p w14:paraId="53623284" w14:textId="7048EECA" w:rsidR="00D0165F" w:rsidRDefault="004E6F6D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memberReg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FCEB4E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>&lt;?php</w:t>
      </w:r>
    </w:p>
    <w:p w14:paraId="27FDCA6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include_once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'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header.php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';</w:t>
      </w:r>
    </w:p>
    <w:p w14:paraId="4E4B4AE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include_once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'../models/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database.php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';</w:t>
      </w:r>
    </w:p>
    <w:p w14:paraId="3986610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rr_first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="";</w:t>
      </w:r>
    </w:p>
    <w:p w14:paraId="734632B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first="";</w:t>
      </w:r>
    </w:p>
    <w:p w14:paraId="6713C3FB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rr_last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="";</w:t>
      </w:r>
    </w:p>
    <w:p w14:paraId="7C5274FB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lastRenderedPageBreak/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last="";</w:t>
      </w:r>
    </w:p>
    <w:p w14:paraId="025ECA9B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rr_id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="";</w:t>
      </w:r>
    </w:p>
    <w:p w14:paraId="098F54E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id="";</w:t>
      </w:r>
    </w:p>
    <w:p w14:paraId="5AB81AE6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rr_phone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="";</w:t>
      </w:r>
    </w:p>
    <w:p w14:paraId="63ECCE3F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phone="";</w:t>
      </w:r>
    </w:p>
    <w:p w14:paraId="0EB13C9A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rr_email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="";</w:t>
      </w:r>
    </w:p>
    <w:p w14:paraId="406EA12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email="";</w:t>
      </w:r>
    </w:p>
    <w:p w14:paraId="6F28703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rr_address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="";</w:t>
      </w:r>
    </w:p>
    <w:p w14:paraId="7D66BAA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address="";</w:t>
      </w:r>
    </w:p>
    <w:p w14:paraId="6913D1D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if(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($_POST['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addbtn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']))</w:t>
      </w:r>
    </w:p>
    <w:p w14:paraId="3865127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188273B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first=$_POST["first"];</w:t>
      </w:r>
    </w:p>
    <w:p w14:paraId="5F9EF3F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last=$_POST["last"];</w:t>
      </w:r>
    </w:p>
    <w:p w14:paraId="7001866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id=$_POST["id"];</w:t>
      </w:r>
    </w:p>
    <w:p w14:paraId="058DB7B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phone=$_POST["phone"];</w:t>
      </w:r>
    </w:p>
    <w:p w14:paraId="28CDDE6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email=$_POST["email"];</w:t>
      </w:r>
    </w:p>
    <w:p w14:paraId="7CD9864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gender=$_POST["gender"];</w:t>
      </w:r>
    </w:p>
    <w:p w14:paraId="40015DD6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address=$_POST["address"];</w:t>
      </w:r>
    </w:p>
    <w:p w14:paraId="0F79A0F4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joining=$_POST["joining"];</w:t>
      </w:r>
    </w:p>
    <w:p w14:paraId="48206BAF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plan=$_POST["plan"];</w:t>
      </w:r>
    </w:p>
    <w:p w14:paraId="1ECFF78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trainer=$_POST["trainer"];</w:t>
      </w:r>
      <w:r w:rsidRPr="004E6F6D">
        <w:rPr>
          <w:rFonts w:ascii="Consolas" w:hAnsi="Consolas" w:cs="Times New Roman"/>
          <w:i/>
          <w:sz w:val="24"/>
          <w:szCs w:val="24"/>
        </w:rPr>
        <w:tab/>
      </w:r>
    </w:p>
    <w:p w14:paraId="2B57156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="insert into members (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firstName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,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lastName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,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emberId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, phone, email, gender, address,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joiningDate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, plan, trainer) values ('$first','$last','$id',$phone,'$email','$gender','$address','$joining','$plan','$trainer')";</w:t>
      </w:r>
    </w:p>
    <w:p w14:paraId="46DC44AA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$result =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ysqli_query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($conn, 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);</w:t>
      </w:r>
    </w:p>
    <w:p w14:paraId="0B431576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if($result)</w:t>
      </w:r>
    </w:p>
    <w:p w14:paraId="279B125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031AFEC8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if (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ysqli_affected_rows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($conn) &gt; 0)</w:t>
      </w:r>
    </w:p>
    <w:p w14:paraId="3DACDF1A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2BF7B4E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</w:t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 xml:space="preserve">"Location: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emberReg.php?MemberRegistrationSuccessful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");</w:t>
      </w:r>
    </w:p>
    <w:p w14:paraId="58E2CA58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0F796B1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  else</w:t>
      </w:r>
    </w:p>
    <w:p w14:paraId="400CF72A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4C72E27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 xml:space="preserve">"Location: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emberReg.php?MemberRegistrationFailed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");</w:t>
      </w:r>
    </w:p>
    <w:p w14:paraId="6E67EC9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23ED320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5DA42AA6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if(empty($_POST['first']))</w:t>
      </w:r>
    </w:p>
    <w:p w14:paraId="7E051DC8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25548F0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rr_first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="*Name Required";</w:t>
      </w:r>
    </w:p>
    <w:p w14:paraId="38008FE8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089D9B3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else</w:t>
      </w:r>
    </w:p>
    <w:p w14:paraId="2159327A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</w:p>
    <w:p w14:paraId="75F2387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first=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htmlspecialchars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($_POST['first']);</w:t>
      </w:r>
    </w:p>
    <w:p w14:paraId="686C9494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288CD4E6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if(empty($_POST['last']))</w:t>
      </w:r>
    </w:p>
    <w:p w14:paraId="3DD03AF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7872230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lastRenderedPageBreak/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rr_last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="*Name Required";</w:t>
      </w:r>
    </w:p>
    <w:p w14:paraId="4DB626C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5FFA36FF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else</w:t>
      </w:r>
    </w:p>
    <w:p w14:paraId="1D1CAFE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</w:p>
    <w:p w14:paraId="7094ED88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last=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htmlspecialchars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($_POST['last']);</w:t>
      </w:r>
    </w:p>
    <w:p w14:paraId="1C69789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1543E7D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if (empty($_POST['id']))</w:t>
      </w:r>
    </w:p>
    <w:p w14:paraId="6921D24F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518E0B2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rr_id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="*ID Required";</w:t>
      </w:r>
    </w:p>
    <w:p w14:paraId="514F7518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704BF8F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else</w:t>
      </w:r>
    </w:p>
    <w:p w14:paraId="2D9A7D5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1AC6236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id=$_POST['id'];</w:t>
      </w:r>
    </w:p>
    <w:p w14:paraId="3E4A03B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387E15CB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if (empty($_POST['phone']))</w:t>
      </w:r>
    </w:p>
    <w:p w14:paraId="5816E60F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0184BB1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rr_phone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="*Phone number Required";</w:t>
      </w:r>
    </w:p>
    <w:p w14:paraId="5C09716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7150BB1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else</w:t>
      </w:r>
    </w:p>
    <w:p w14:paraId="4127110A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12C58DD1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phone=$_POST['phone'];</w:t>
      </w:r>
    </w:p>
    <w:p w14:paraId="3FDE54F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4F6E002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if (empty($_POST['email']))</w:t>
      </w:r>
    </w:p>
    <w:p w14:paraId="4A0917D6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59E438A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rr_email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="*E-mail Required";</w:t>
      </w:r>
    </w:p>
    <w:p w14:paraId="235DEBD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652E093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else</w:t>
      </w:r>
    </w:p>
    <w:p w14:paraId="3223BEC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205B66B6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email=$_POST['email'];</w:t>
      </w:r>
    </w:p>
    <w:p w14:paraId="6D801C58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66CC6011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if (empty($_POST['address']))</w:t>
      </w:r>
    </w:p>
    <w:p w14:paraId="498E4F0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7379C99A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rr_address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="*Address Required";</w:t>
      </w:r>
    </w:p>
    <w:p w14:paraId="22381CE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5DB9521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else</w:t>
      </w:r>
    </w:p>
    <w:p w14:paraId="298EE81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6A6B7D5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address=$_POST['address'];</w:t>
      </w:r>
    </w:p>
    <w:p w14:paraId="38B5816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26310DE1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42EE2796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if(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($_POST['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updatebtn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']))</w:t>
      </w:r>
    </w:p>
    <w:p w14:paraId="45717DD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2DF53424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first=$_POST["first"];</w:t>
      </w:r>
    </w:p>
    <w:p w14:paraId="32DE01C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last=$_POST["last"];</w:t>
      </w:r>
    </w:p>
    <w:p w14:paraId="09F7DC3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id=$_POST["id"];</w:t>
      </w:r>
    </w:p>
    <w:p w14:paraId="04C7A2B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phone=$_POST["phone"];</w:t>
      </w:r>
    </w:p>
    <w:p w14:paraId="79BA089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email=$_POST["email"];</w:t>
      </w:r>
    </w:p>
    <w:p w14:paraId="70E78474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gender=$_POST["gender"];</w:t>
      </w:r>
    </w:p>
    <w:p w14:paraId="7CD157F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address=$_POST["address"];</w:t>
      </w:r>
    </w:p>
    <w:p w14:paraId="06297CE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lastRenderedPageBreak/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joining=$_POST["joining"];</w:t>
      </w:r>
    </w:p>
    <w:p w14:paraId="00A8498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plan=$_POST["plan"];</w:t>
      </w:r>
    </w:p>
    <w:p w14:paraId="5318D98A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trainer=$_POST["trainer"];</w:t>
      </w:r>
    </w:p>
    <w:p w14:paraId="7B5E70C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="update members set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firstName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= '$first',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lastName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= '$last',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emberId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= '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id',phone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= '$phone' ,email = '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mail',gender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= '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gender',address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= '$address',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joiningDate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= '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joining',plan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= '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plan',trainer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= '$trainer' where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emberId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= '$id'"; </w:t>
      </w:r>
    </w:p>
    <w:p w14:paraId="7118777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  $result =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ysqli_query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($conn, 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);</w:t>
      </w:r>
    </w:p>
    <w:p w14:paraId="52AB60C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if($result)</w:t>
      </w:r>
    </w:p>
    <w:p w14:paraId="13AD733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  {</w:t>
      </w:r>
    </w:p>
    <w:p w14:paraId="0029B73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if (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ysqli_affected_rows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($conn) &gt; 0)</w:t>
      </w:r>
    </w:p>
    <w:p w14:paraId="5B65545F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5962B99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</w:t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 xml:space="preserve">"Location: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emberReg.php?MemberUpdatedSuccessfully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");</w:t>
      </w:r>
    </w:p>
    <w:p w14:paraId="3B76F8D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5E34931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  else</w:t>
      </w:r>
    </w:p>
    <w:p w14:paraId="21FC9EE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73697FF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 xml:space="preserve">"Location: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emberReg.php?MemberUpdateFailed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");</w:t>
      </w:r>
    </w:p>
    <w:p w14:paraId="315F752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361E698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}</w:t>
      </w:r>
    </w:p>
    <w:p w14:paraId="47C4474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4FEE33D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if(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($_POST['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deletebtn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']))</w:t>
      </w:r>
    </w:p>
    <w:p w14:paraId="0047DE4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602635F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first=$_POST["first"];</w:t>
      </w:r>
    </w:p>
    <w:p w14:paraId="34F0E9BF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last=$_POST["last"];</w:t>
      </w:r>
    </w:p>
    <w:p w14:paraId="19442246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id=$_POST["id"];</w:t>
      </w:r>
    </w:p>
    <w:p w14:paraId="65E3A1C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phone=$_POST["phone"];</w:t>
      </w:r>
    </w:p>
    <w:p w14:paraId="68C1708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email=$_POST["email"];</w:t>
      </w:r>
    </w:p>
    <w:p w14:paraId="60060DA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gender=$_POST["gender"];</w:t>
      </w:r>
    </w:p>
    <w:p w14:paraId="6347BFF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address=$_POST["address"];</w:t>
      </w:r>
    </w:p>
    <w:p w14:paraId="529CA5A6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joining=$_POST["joining"];</w:t>
      </w:r>
    </w:p>
    <w:p w14:paraId="5E8BA44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plan=$_POST["plan"];</w:t>
      </w:r>
    </w:p>
    <w:p w14:paraId="2E29080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trainer=$_POST["trainer"];</w:t>
      </w:r>
    </w:p>
    <w:p w14:paraId="77252FFB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="delete from members where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emberId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= '$id'";</w:t>
      </w:r>
    </w:p>
    <w:p w14:paraId="68AEA8AB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  $result =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ysqli_query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($conn, 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);</w:t>
      </w:r>
    </w:p>
    <w:p w14:paraId="0F8984F6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if($result)</w:t>
      </w:r>
    </w:p>
    <w:p w14:paraId="29BE86D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  {</w:t>
      </w:r>
    </w:p>
    <w:p w14:paraId="0D48C0A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if (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ysqli_affected_rows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($conn) &gt; 0)</w:t>
      </w:r>
    </w:p>
    <w:p w14:paraId="3B137D84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75C3094A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</w:t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 xml:space="preserve">"Location: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emberReg.php?MemberDeletedSuccessfully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");</w:t>
      </w:r>
    </w:p>
    <w:p w14:paraId="56486201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31E49F9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  else</w:t>
      </w:r>
    </w:p>
    <w:p w14:paraId="2ACB8541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5CC3CBD4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 xml:space="preserve">"Location: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emberReg.php?MemberDeleteFailed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");</w:t>
      </w:r>
    </w:p>
    <w:p w14:paraId="5E6F6D3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73BDB1B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}</w:t>
      </w:r>
    </w:p>
    <w:p w14:paraId="4F57B86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734A629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>?&gt;</w:t>
      </w:r>
    </w:p>
    <w:p w14:paraId="07B541E1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>&lt;html&gt;</w:t>
      </w:r>
    </w:p>
    <w:p w14:paraId="4FAD148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lastRenderedPageBreak/>
        <w:t xml:space="preserve"> &lt;body&gt;</w:t>
      </w:r>
    </w:p>
    <w:p w14:paraId="3DF86271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 xml:space="preserve">  &lt;h3&gt;Register new members&lt;/h3&gt;</w:t>
      </w:r>
    </w:p>
    <w:p w14:paraId="7CE5711F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 xml:space="preserve">  &lt;form action="" method="post"&gt;</w:t>
      </w:r>
    </w:p>
    <w:p w14:paraId="0931BDEF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 xml:space="preserve">    &lt;table&gt;</w:t>
      </w:r>
    </w:p>
    <w:p w14:paraId="54501D1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tr&gt;</w:t>
      </w:r>
    </w:p>
    <w:p w14:paraId="2079D09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  &lt;td&gt;First Name:&lt;/td&gt;</w:t>
      </w:r>
    </w:p>
    <w:p w14:paraId="7C439EF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 xml:space="preserve">        &lt;td&gt;&lt;input type="text" name="first" value="&lt;?php echo $</w:t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first;?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&gt;"&gt;</w:t>
      </w:r>
    </w:p>
    <w:p w14:paraId="49359A4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&lt;span style="</w:t>
      </w:r>
      <w:proofErr w:type="spellStart"/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color:red</w:t>
      </w:r>
      <w:proofErr w:type="spellEnd"/>
      <w:proofErr w:type="gramEnd"/>
      <w:r w:rsidRPr="004E6F6D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rr_first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;?&gt;&lt;/span&gt;&lt;/td&gt;</w:t>
      </w:r>
    </w:p>
    <w:p w14:paraId="286D8DD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/tr&gt;</w:t>
      </w:r>
    </w:p>
    <w:p w14:paraId="0DE7FD81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tr&gt;</w:t>
      </w:r>
    </w:p>
    <w:p w14:paraId="17F4E368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  &lt;td&gt;Last Name:&lt;/td&gt;</w:t>
      </w:r>
    </w:p>
    <w:p w14:paraId="28C4C05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 xml:space="preserve">        &lt;td&gt;&lt;input type="text" name="last" value="&lt;?php echo $</w:t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last;?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&gt;"&gt;</w:t>
      </w:r>
    </w:p>
    <w:p w14:paraId="1F13558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&lt;span style="</w:t>
      </w:r>
      <w:proofErr w:type="spellStart"/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color:red</w:t>
      </w:r>
      <w:proofErr w:type="spellEnd"/>
      <w:proofErr w:type="gramEnd"/>
      <w:r w:rsidRPr="004E6F6D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rr_last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;?&gt;&lt;/span&gt;&lt;/td&gt;</w:t>
      </w:r>
    </w:p>
    <w:p w14:paraId="43C4A496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/tr&gt;</w:t>
      </w:r>
    </w:p>
    <w:p w14:paraId="69EADD1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tr&gt;</w:t>
      </w:r>
    </w:p>
    <w:p w14:paraId="7230A9F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  &lt;td&gt;Member ID:&lt;/td&gt;</w:t>
      </w:r>
    </w:p>
    <w:p w14:paraId="4FF4AD0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 xml:space="preserve">        &lt;td&gt;&lt;input type="text" name="id" value="&lt;?php echo $</w:t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id;?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&gt;"&gt;</w:t>
      </w:r>
    </w:p>
    <w:p w14:paraId="789E2EEB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&lt;span style="</w:t>
      </w:r>
      <w:proofErr w:type="spellStart"/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color:red</w:t>
      </w:r>
      <w:proofErr w:type="spellEnd"/>
      <w:proofErr w:type="gramEnd"/>
      <w:r w:rsidRPr="004E6F6D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rr_id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;?&gt;&lt;/span&gt;&lt;/td&gt;</w:t>
      </w:r>
    </w:p>
    <w:p w14:paraId="677ADD9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/tr&gt;</w:t>
      </w:r>
    </w:p>
    <w:p w14:paraId="6F94ADC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tr&gt;</w:t>
      </w:r>
    </w:p>
    <w:p w14:paraId="35DB415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  &lt;td&gt;Phone:&lt;/td&gt;</w:t>
      </w:r>
    </w:p>
    <w:p w14:paraId="3765D03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 xml:space="preserve">        &lt;td&gt;&lt;input type="text" name="phone" value="&lt;?php echo $</w:t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phone;?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&gt;"&gt;</w:t>
      </w:r>
    </w:p>
    <w:p w14:paraId="57F1974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&lt;span style="</w:t>
      </w:r>
      <w:proofErr w:type="spellStart"/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color:red</w:t>
      </w:r>
      <w:proofErr w:type="spellEnd"/>
      <w:proofErr w:type="gramEnd"/>
      <w:r w:rsidRPr="004E6F6D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rr_phone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;?&gt;&lt;/span&gt;&lt;/td&gt;</w:t>
      </w:r>
    </w:p>
    <w:p w14:paraId="6A44B18A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/tr&gt;</w:t>
      </w:r>
    </w:p>
    <w:p w14:paraId="685BF0EB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tr&gt;</w:t>
      </w:r>
    </w:p>
    <w:p w14:paraId="2A3655E4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  &lt;td&gt;E-mail:&lt;/td&gt;</w:t>
      </w:r>
    </w:p>
    <w:p w14:paraId="0189E29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 xml:space="preserve">        &lt;td&gt;&lt;input type="text" name="email" placeholder="</w:t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ex:myname@gmail.com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" value="&lt;?php echo $email;?&gt;"&gt;</w:t>
      </w:r>
    </w:p>
    <w:p w14:paraId="21C6C81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&lt;span style="</w:t>
      </w:r>
      <w:proofErr w:type="spellStart"/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color:red</w:t>
      </w:r>
      <w:proofErr w:type="spellEnd"/>
      <w:proofErr w:type="gramEnd"/>
      <w:r w:rsidRPr="004E6F6D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rr_email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;?&gt;&lt;/span&gt;&lt;/td&gt;</w:t>
      </w:r>
    </w:p>
    <w:p w14:paraId="61F7299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/tr&gt;</w:t>
      </w:r>
    </w:p>
    <w:p w14:paraId="6204832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</w:t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&lt;tr&gt;</w:t>
      </w:r>
    </w:p>
    <w:p w14:paraId="62275A5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  &lt;td&gt;Gender:&lt;/td&gt;</w:t>
      </w:r>
    </w:p>
    <w:p w14:paraId="1AC25F4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&lt;td&gt;&lt;input type="radio" name="gender" value="Male"&gt; Male &lt;input type="radio" name="gender" value="Female"&gt; </w:t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Female  &lt;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/td&gt;</w:t>
      </w:r>
    </w:p>
    <w:p w14:paraId="2DCEEBAF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/tr&gt;--&gt;</w:t>
      </w:r>
    </w:p>
    <w:p w14:paraId="763462D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tr&gt;</w:t>
      </w:r>
    </w:p>
    <w:p w14:paraId="52C03914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  &lt;td&gt;Gender:&lt;/td&gt;</w:t>
      </w:r>
    </w:p>
    <w:p w14:paraId="335A9AF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 xml:space="preserve">        &lt;td&gt;&lt;select name="gender"&gt;</w:t>
      </w:r>
    </w:p>
    <w:p w14:paraId="35F8DD3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option&gt;Male&lt;/option&gt;</w:t>
      </w:r>
    </w:p>
    <w:p w14:paraId="274C344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option&gt;Female&lt;/option&gt;</w:t>
      </w:r>
    </w:p>
    <w:p w14:paraId="317DFD01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/select&gt;&lt;/td&gt;</w:t>
      </w:r>
    </w:p>
    <w:p w14:paraId="495FE33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/tr&gt;</w:t>
      </w:r>
    </w:p>
    <w:p w14:paraId="7E9C4BE8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tr&gt;</w:t>
      </w:r>
    </w:p>
    <w:p w14:paraId="4D18F37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  &lt;td&gt;Address:&lt;/td&gt;</w:t>
      </w:r>
    </w:p>
    <w:p w14:paraId="51405978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 xml:space="preserve">        &lt;td&gt;&lt;input type="text" name="address" value="&lt;?php echo $</w:t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address;?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&gt;"&gt;</w:t>
      </w:r>
    </w:p>
    <w:p w14:paraId="2CB53081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&lt;span style="</w:t>
      </w:r>
      <w:proofErr w:type="spellStart"/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color:red</w:t>
      </w:r>
      <w:proofErr w:type="spellEnd"/>
      <w:proofErr w:type="gramEnd"/>
      <w:r w:rsidRPr="004E6F6D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err_address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;?&gt;&lt;/span&gt;&lt;/td&gt;</w:t>
      </w:r>
    </w:p>
    <w:p w14:paraId="3E128B8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/tr&gt;</w:t>
      </w:r>
    </w:p>
    <w:p w14:paraId="687F522B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tr&gt;</w:t>
      </w:r>
    </w:p>
    <w:p w14:paraId="7780283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lastRenderedPageBreak/>
        <w:tab/>
        <w:t xml:space="preserve">    &lt;td&gt;Joining Date:&lt;/td&gt;</w:t>
      </w:r>
    </w:p>
    <w:p w14:paraId="0A92C136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 xml:space="preserve">        &lt;td&gt;&lt;input type="date" name="joining"&gt;&lt;/td&gt;</w:t>
      </w:r>
    </w:p>
    <w:p w14:paraId="3B0AED3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/tr&gt;</w:t>
      </w:r>
    </w:p>
    <w:p w14:paraId="2D3A299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tr&gt;</w:t>
      </w:r>
    </w:p>
    <w:p w14:paraId="2B5AA04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  &lt;td&gt;Plan:&lt;/td&gt;</w:t>
      </w:r>
    </w:p>
    <w:p w14:paraId="4EC3D1DB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 xml:space="preserve">        &lt;td&gt;&lt;select name="plan"&gt;</w:t>
      </w:r>
    </w:p>
    <w:p w14:paraId="4956A76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option&gt;1 month&lt;/option&gt;</w:t>
      </w:r>
    </w:p>
    <w:p w14:paraId="1C6038D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option&gt;3 month&lt;/option&gt;</w:t>
      </w:r>
    </w:p>
    <w:p w14:paraId="32723D18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option selected="selected"&gt;6 month&lt;/option&gt;</w:t>
      </w:r>
    </w:p>
    <w:p w14:paraId="639E8E2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option&gt;1 year&lt;/option&gt;</w:t>
      </w:r>
    </w:p>
    <w:p w14:paraId="54C005C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/select&gt;&lt;/td&gt;</w:t>
      </w:r>
    </w:p>
    <w:p w14:paraId="65AA38B8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/tr&gt;</w:t>
      </w:r>
    </w:p>
    <w:p w14:paraId="4E4EE91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tr&gt;</w:t>
      </w:r>
    </w:p>
    <w:p w14:paraId="4451406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  &lt;td&gt;Trainer:&lt;/td&gt;</w:t>
      </w:r>
    </w:p>
    <w:p w14:paraId="7C20342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 xml:space="preserve">        &lt;td&gt;&lt;select name="trainer"&gt;</w:t>
      </w:r>
    </w:p>
    <w:p w14:paraId="7A7D0D8F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option&gt;Scott Herman&lt;/option&gt;</w:t>
      </w:r>
    </w:p>
    <w:p w14:paraId="2A7E280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option&gt;Jackie Warner&lt;/option&gt;</w:t>
      </w:r>
    </w:p>
    <w:p w14:paraId="44D3535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option&gt;Bob Harper&lt;/option&gt;</w:t>
      </w:r>
    </w:p>
    <w:p w14:paraId="7A31EC0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/select&gt;&lt;/td&gt;</w:t>
      </w:r>
    </w:p>
    <w:p w14:paraId="6839A3AF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/tr&gt;</w:t>
      </w:r>
    </w:p>
    <w:p w14:paraId="06495F3F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tr&gt;</w:t>
      </w:r>
    </w:p>
    <w:p w14:paraId="47D7B23A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td&gt;&lt;input type="submit" name="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addbtn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" value="Add Member"&gt;&lt;/td&gt;</w:t>
      </w:r>
    </w:p>
    <w:p w14:paraId="38DD39B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 xml:space="preserve">        &lt;td&gt;&lt;input type="submit" name="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updatebtn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" value="Update"&gt;&lt;/td&gt;</w:t>
      </w:r>
    </w:p>
    <w:p w14:paraId="19FB980B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td&gt;&lt;input type="submit" name="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deletebtn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" value="Delete"&gt;&lt;/td&gt;</w:t>
      </w:r>
    </w:p>
    <w:p w14:paraId="640495D1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/tr&gt;</w:t>
      </w:r>
    </w:p>
    <w:p w14:paraId="1EF45921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&lt;/table&gt;</w:t>
      </w:r>
    </w:p>
    <w:p w14:paraId="1F0C178A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 xml:space="preserve">  &lt;/form&gt;</w:t>
      </w:r>
    </w:p>
    <w:p w14:paraId="2DEFC6BA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 xml:space="preserve"> &lt;body&gt;</w:t>
      </w:r>
    </w:p>
    <w:p w14:paraId="120EC682" w14:textId="62A78CE2" w:rsidR="00D0165F" w:rsidRPr="00D0165F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>&lt;/html&gt;</w:t>
      </w: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E905EC1" w14:textId="36C11145" w:rsidR="00D0165F" w:rsidRDefault="004E6F6D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trainerList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2105906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>&lt;html&gt;</w:t>
      </w:r>
    </w:p>
    <w:p w14:paraId="0834054A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&lt;head&gt;</w:t>
      </w:r>
    </w:p>
    <w:p w14:paraId="4EBB991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&lt;link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="styles/style.css"&gt;</w:t>
      </w:r>
    </w:p>
    <w:p w14:paraId="0DEDADFA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&lt;/head&gt;</w:t>
      </w:r>
    </w:p>
    <w:p w14:paraId="72380B6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&lt;body&gt;</w:t>
      </w:r>
    </w:p>
    <w:p w14:paraId="6B19BE5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Container start--&gt;</w:t>
      </w:r>
    </w:p>
    <w:p w14:paraId="55A6EBE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div class="container"&gt;</w:t>
      </w:r>
      <w:r w:rsidRPr="004E6F6D">
        <w:rPr>
          <w:rFonts w:ascii="Consolas" w:hAnsi="Consolas" w:cs="Times New Roman"/>
          <w:i/>
          <w:sz w:val="24"/>
          <w:szCs w:val="24"/>
        </w:rPr>
        <w:tab/>
      </w:r>
    </w:p>
    <w:p w14:paraId="7FB441C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</w:p>
    <w:p w14:paraId="414D234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&lt;header&gt;</w:t>
      </w:r>
    </w:p>
    <w:p w14:paraId="474E16B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?php</w:t>
      </w:r>
    </w:p>
    <w:p w14:paraId="19C9EA0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include_once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'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header.php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';</w:t>
      </w:r>
    </w:p>
    <w:p w14:paraId="72240B4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?&gt;</w:t>
      </w:r>
    </w:p>
    <w:p w14:paraId="6BD24D01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&lt;/header&gt;</w:t>
      </w:r>
    </w:p>
    <w:p w14:paraId="7DE11CD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>&lt;main&gt;</w:t>
      </w:r>
    </w:p>
    <w:p w14:paraId="401D5414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&lt;div class="main"&gt;</w:t>
      </w:r>
    </w:p>
    <w:p w14:paraId="402F5E9B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Search start--&gt;</w:t>
      </w:r>
    </w:p>
    <w:p w14:paraId="744D23E4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lastRenderedPageBreak/>
        <w:tab/>
        <w:t>&lt;div class="search-part"&gt;</w:t>
      </w:r>
    </w:p>
    <w:p w14:paraId="4E66DBE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form action="" method="post"&gt;</w:t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</w:p>
    <w:p w14:paraId="5B0E694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input type="text" name = "search" placeholder="</w:t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Search..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" class="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srcfield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"&gt;</w:t>
      </w:r>
    </w:p>
    <w:p w14:paraId="52E8E1F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input type="submit" name="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searchbtn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" class="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srcbtn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" value="Search"&gt;</w:t>
      </w:r>
    </w:p>
    <w:p w14:paraId="4B329F0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/form&gt;</w:t>
      </w:r>
    </w:p>
    <w:p w14:paraId="700B632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&lt;/div&gt;</w:t>
      </w:r>
    </w:p>
    <w:p w14:paraId="7FE87F7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Search end--&gt;</w:t>
      </w:r>
    </w:p>
    <w:p w14:paraId="156E5158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</w:p>
    <w:p w14:paraId="44336C78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table start--&gt;</w:t>
      </w:r>
    </w:p>
    <w:p w14:paraId="03D506B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&lt;div class="content-table"&gt;</w:t>
      </w:r>
    </w:p>
    <w:p w14:paraId="1E6F937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&lt;table&gt;</w:t>
      </w:r>
    </w:p>
    <w:p w14:paraId="397A09A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ead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</w:t>
      </w:r>
    </w:p>
    <w:p w14:paraId="19D17DC6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tr&gt;</w:t>
      </w:r>
    </w:p>
    <w:p w14:paraId="14D2E58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First Name:&lt;/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</w:t>
      </w:r>
    </w:p>
    <w:p w14:paraId="79BD3D24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Last Name:&lt;/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</w:t>
      </w:r>
    </w:p>
    <w:p w14:paraId="6BDF95FF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Age:&lt;/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</w:t>
      </w:r>
    </w:p>
    <w:p w14:paraId="7B8A44A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Trainer ID:&lt;/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</w:t>
      </w:r>
    </w:p>
    <w:p w14:paraId="0278C5F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Phone:&lt;/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</w:t>
      </w:r>
    </w:p>
    <w:p w14:paraId="6E4F3B9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E-mail:</w:t>
      </w:r>
      <w:r w:rsidRPr="004E6F6D">
        <w:rPr>
          <w:rFonts w:ascii="Consolas" w:hAnsi="Consolas" w:cs="Times New Roman"/>
          <w:i/>
          <w:sz w:val="24"/>
          <w:szCs w:val="24"/>
        </w:rPr>
        <w:tab/>
        <w:t>&lt;/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</w:t>
      </w:r>
    </w:p>
    <w:p w14:paraId="70AF00A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Address:&lt;/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</w:t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</w:p>
    <w:p w14:paraId="04B8F8F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Gender:&lt;/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</w:t>
      </w:r>
    </w:p>
    <w:p w14:paraId="4732C2D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Joining Date:&lt;/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</w:t>
      </w:r>
    </w:p>
    <w:p w14:paraId="0168852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/tr&gt;</w:t>
      </w:r>
    </w:p>
    <w:p w14:paraId="21C9BA2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/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head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</w:t>
      </w:r>
    </w:p>
    <w:p w14:paraId="52F67954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&lt;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body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</w:t>
      </w:r>
    </w:p>
    <w:p w14:paraId="54995BBA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?php</w:t>
      </w:r>
    </w:p>
    <w:p w14:paraId="1A60C664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include_once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'../models/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database.php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';</w:t>
      </w:r>
    </w:p>
    <w:p w14:paraId="0DA7995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if(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($_POST['search']))</w:t>
      </w:r>
    </w:p>
    <w:p w14:paraId="71B14144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3821B82D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searchKey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= $_POST['search'];</w:t>
      </w:r>
    </w:p>
    <w:p w14:paraId="00A3748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= "select * from trainers where first like '%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searchKey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%'";</w:t>
      </w:r>
    </w:p>
    <w:p w14:paraId="19BA6B9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    }</w:t>
      </w:r>
    </w:p>
    <w:p w14:paraId="1FBF103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else</w:t>
      </w:r>
    </w:p>
    <w:p w14:paraId="7FDE23C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= "select * from trainers;";</w:t>
      </w:r>
    </w:p>
    <w:p w14:paraId="08103D7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$result =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$conn, 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);</w:t>
      </w:r>
    </w:p>
    <w:p w14:paraId="7211B858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resultCheck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ysqli_num_rows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($result);</w:t>
      </w:r>
    </w:p>
    <w:p w14:paraId="2CD9ECD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if ($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resultCheck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 xml:space="preserve"> &gt; </w:t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0){</w:t>
      </w:r>
      <w:proofErr w:type="gramEnd"/>
    </w:p>
    <w:p w14:paraId="3F5F210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 xml:space="preserve">while ($row = 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mysqli_fetch_assoc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($result</w:t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3F82391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echo "&lt;tr&gt;&lt;td&gt;</w:t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" .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 xml:space="preserve">$row['first']."&lt;/td&gt;&lt;td&gt;" </w:t>
      </w:r>
    </w:p>
    <w:p w14:paraId="01D43E3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.$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row['last']."&lt;/td&gt;&lt;td&gt;"</w:t>
      </w:r>
    </w:p>
    <w:p w14:paraId="46643D5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.$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row['age']."&lt;/td&gt;&lt;td&gt;"</w:t>
      </w:r>
    </w:p>
    <w:p w14:paraId="0E921FA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.$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row['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rainerId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']."&lt;/td&gt;&lt;td&gt;"</w:t>
      </w:r>
    </w:p>
    <w:p w14:paraId="16D438F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.$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row['phone']."&lt;/td&gt;&lt;td&gt;"</w:t>
      </w:r>
    </w:p>
    <w:p w14:paraId="669AD8B0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.$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row['email']."&lt;/td&gt;&lt;td&gt;"</w:t>
      </w:r>
    </w:p>
    <w:p w14:paraId="5D77BA2B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.$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row['address']."&lt;/td&gt;&lt;td&gt;"</w:t>
      </w:r>
    </w:p>
    <w:p w14:paraId="552DE27B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lastRenderedPageBreak/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.$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row['trainer']."&lt;/td&gt;&lt;td&gt;"</w:t>
      </w:r>
    </w:p>
    <w:p w14:paraId="5C5660DF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.$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row['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joiningDate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']."&lt;/td&gt;&lt;/tr&gt;";</w:t>
      </w:r>
    </w:p>
    <w:p w14:paraId="78CF433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4251BC7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echo "&lt;/table&gt;";</w:t>
      </w:r>
    </w:p>
    <w:p w14:paraId="54B8F3D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566F05D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else {</w:t>
      </w:r>
    </w:p>
    <w:p w14:paraId="7C403D01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echo "0 result";</w:t>
      </w:r>
    </w:p>
    <w:p w14:paraId="47715423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61B5977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?&gt;</w:t>
      </w:r>
    </w:p>
    <w:p w14:paraId="0E804E0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r w:rsidRPr="004E6F6D">
        <w:rPr>
          <w:rFonts w:ascii="Consolas" w:hAnsi="Consolas" w:cs="Times New Roman"/>
          <w:i/>
          <w:sz w:val="24"/>
          <w:szCs w:val="24"/>
        </w:rPr>
        <w:tab/>
        <w:t>&lt;/</w:t>
      </w:r>
      <w:proofErr w:type="spellStart"/>
      <w:r w:rsidRPr="004E6F6D">
        <w:rPr>
          <w:rFonts w:ascii="Consolas" w:hAnsi="Consolas" w:cs="Times New Roman"/>
          <w:i/>
          <w:sz w:val="24"/>
          <w:szCs w:val="24"/>
        </w:rPr>
        <w:t>tbody</w:t>
      </w:r>
      <w:proofErr w:type="spellEnd"/>
      <w:r w:rsidRPr="004E6F6D">
        <w:rPr>
          <w:rFonts w:ascii="Consolas" w:hAnsi="Consolas" w:cs="Times New Roman"/>
          <w:i/>
          <w:sz w:val="24"/>
          <w:szCs w:val="24"/>
        </w:rPr>
        <w:t>&gt;</w:t>
      </w:r>
    </w:p>
    <w:p w14:paraId="6B3F2DC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&lt;/table&gt;</w:t>
      </w:r>
    </w:p>
    <w:p w14:paraId="71CCEC95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&lt;/div&gt;</w:t>
      </w:r>
    </w:p>
    <w:p w14:paraId="5D9D0B8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Table end--&gt;</w:t>
      </w:r>
    </w:p>
    <w:p w14:paraId="6CD066E6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&lt;/main&gt;</w:t>
      </w:r>
    </w:p>
    <w:p w14:paraId="1208877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>&lt;/main&gt;</w:t>
      </w:r>
    </w:p>
    <w:p w14:paraId="6C425252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</w:p>
    <w:p w14:paraId="475D0F6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footer start--&gt;</w:t>
      </w:r>
    </w:p>
    <w:p w14:paraId="582570FC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&lt;footer class="footer"&gt;</w:t>
      </w:r>
    </w:p>
    <w:p w14:paraId="2F6C49B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&lt;/footer&gt;</w:t>
      </w:r>
    </w:p>
    <w:p w14:paraId="6854C6F9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footer end--&gt;</w:t>
      </w:r>
    </w:p>
    <w:p w14:paraId="176221F7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</w:p>
    <w:p w14:paraId="2ABDBC9A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&lt;/div&gt;</w:t>
      </w:r>
    </w:p>
    <w:p w14:paraId="4BF91871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E6F6D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4E6F6D">
        <w:rPr>
          <w:rFonts w:ascii="Consolas" w:hAnsi="Consolas" w:cs="Times New Roman"/>
          <w:i/>
          <w:sz w:val="24"/>
          <w:szCs w:val="24"/>
        </w:rPr>
        <w:t>Container end--&gt;</w:t>
      </w:r>
    </w:p>
    <w:p w14:paraId="2E2B7F3E" w14:textId="77777777" w:rsidR="004E6F6D" w:rsidRPr="004E6F6D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ab/>
        <w:t>&lt;/body&gt;</w:t>
      </w:r>
    </w:p>
    <w:p w14:paraId="5BE22ACA" w14:textId="55BD3F58" w:rsidR="00D0165F" w:rsidRPr="00D0165F" w:rsidRDefault="004E6F6D" w:rsidP="004E6F6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E6F6D">
        <w:rPr>
          <w:rFonts w:ascii="Consolas" w:hAnsi="Consolas" w:cs="Times New Roman"/>
          <w:i/>
          <w:sz w:val="24"/>
          <w:szCs w:val="24"/>
        </w:rPr>
        <w:t>&lt;/html&gt;</w:t>
      </w: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8"/>
      <w:footerReference w:type="default" r:id="rId9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3A7A6E" w14:textId="77777777" w:rsidR="009A7E03" w:rsidRDefault="009A7E03" w:rsidP="000742EE">
      <w:pPr>
        <w:spacing w:after="0" w:line="240" w:lineRule="auto"/>
      </w:pPr>
      <w:r>
        <w:separator/>
      </w:r>
    </w:p>
  </w:endnote>
  <w:endnote w:type="continuationSeparator" w:id="0">
    <w:p w14:paraId="0448DBE4" w14:textId="77777777" w:rsidR="009A7E03" w:rsidRDefault="009A7E03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CCC1E3" w14:textId="77777777" w:rsidR="009A7E03" w:rsidRDefault="009A7E03" w:rsidP="000742EE">
      <w:pPr>
        <w:spacing w:after="0" w:line="240" w:lineRule="auto"/>
      </w:pPr>
      <w:r>
        <w:separator/>
      </w:r>
    </w:p>
  </w:footnote>
  <w:footnote w:type="continuationSeparator" w:id="0">
    <w:p w14:paraId="6ADBA47A" w14:textId="77777777" w:rsidR="009A7E03" w:rsidRDefault="009A7E03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8B8D1" w14:textId="77777777" w:rsidR="00CB77AA" w:rsidRPr="007A6BC2" w:rsidRDefault="00B57D96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Write Y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our </w:t>
    </w: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Project 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Title Here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B1C45"/>
    <w:multiLevelType w:val="hybridMultilevel"/>
    <w:tmpl w:val="601A5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728A0"/>
    <w:multiLevelType w:val="hybridMultilevel"/>
    <w:tmpl w:val="837A6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6C2972"/>
    <w:multiLevelType w:val="hybridMultilevel"/>
    <w:tmpl w:val="559EF254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5" w15:restartNumberingAfterBreak="0">
    <w:nsid w:val="2AE66897"/>
    <w:multiLevelType w:val="hybridMultilevel"/>
    <w:tmpl w:val="53008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F50595"/>
    <w:multiLevelType w:val="hybridMultilevel"/>
    <w:tmpl w:val="A5B6B2F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7" w15:restartNumberingAfterBreak="0">
    <w:nsid w:val="3EA74DBC"/>
    <w:multiLevelType w:val="hybridMultilevel"/>
    <w:tmpl w:val="C2D2A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D80C9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3A019FD"/>
    <w:multiLevelType w:val="multilevel"/>
    <w:tmpl w:val="303CBAB0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44C737C5"/>
    <w:multiLevelType w:val="hybridMultilevel"/>
    <w:tmpl w:val="C4E88B1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4142EA"/>
    <w:multiLevelType w:val="hybridMultilevel"/>
    <w:tmpl w:val="9670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BB2434"/>
    <w:multiLevelType w:val="hybridMultilevel"/>
    <w:tmpl w:val="23082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14411"/>
    <w:multiLevelType w:val="hybridMultilevel"/>
    <w:tmpl w:val="DBBC6A2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7" w15:restartNumberingAfterBreak="0">
    <w:nsid w:val="79587BB0"/>
    <w:multiLevelType w:val="hybridMultilevel"/>
    <w:tmpl w:val="E0720960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7BC05A39"/>
    <w:multiLevelType w:val="hybridMultilevel"/>
    <w:tmpl w:val="FDC4D9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2"/>
  </w:num>
  <w:num w:numId="4">
    <w:abstractNumId w:val="1"/>
  </w:num>
  <w:num w:numId="5">
    <w:abstractNumId w:val="11"/>
  </w:num>
  <w:num w:numId="6">
    <w:abstractNumId w:val="16"/>
  </w:num>
  <w:num w:numId="7">
    <w:abstractNumId w:val="15"/>
  </w:num>
  <w:num w:numId="8">
    <w:abstractNumId w:val="6"/>
  </w:num>
  <w:num w:numId="9">
    <w:abstractNumId w:val="5"/>
  </w:num>
  <w:num w:numId="10">
    <w:abstractNumId w:val="13"/>
  </w:num>
  <w:num w:numId="11">
    <w:abstractNumId w:val="4"/>
  </w:num>
  <w:num w:numId="12">
    <w:abstractNumId w:val="7"/>
  </w:num>
  <w:num w:numId="13">
    <w:abstractNumId w:val="3"/>
  </w:num>
  <w:num w:numId="14">
    <w:abstractNumId w:val="2"/>
  </w:num>
  <w:num w:numId="15">
    <w:abstractNumId w:val="18"/>
  </w:num>
  <w:num w:numId="16">
    <w:abstractNumId w:val="9"/>
  </w:num>
  <w:num w:numId="17">
    <w:abstractNumId w:val="10"/>
  </w:num>
  <w:num w:numId="18">
    <w:abstractNumId w:val="8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tNaAKNrOqUsAAAA"/>
  </w:docVars>
  <w:rsids>
    <w:rsidRoot w:val="009004CE"/>
    <w:rsid w:val="00010319"/>
    <w:rsid w:val="000349C5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1727D"/>
    <w:rsid w:val="00122E77"/>
    <w:rsid w:val="00133361"/>
    <w:rsid w:val="00140E4B"/>
    <w:rsid w:val="00150286"/>
    <w:rsid w:val="00191319"/>
    <w:rsid w:val="00196631"/>
    <w:rsid w:val="001A0F1C"/>
    <w:rsid w:val="001A122E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F2C8A"/>
    <w:rsid w:val="00417BAC"/>
    <w:rsid w:val="00424AC6"/>
    <w:rsid w:val="00464A61"/>
    <w:rsid w:val="004E463B"/>
    <w:rsid w:val="004E6F6D"/>
    <w:rsid w:val="00510E46"/>
    <w:rsid w:val="005118FE"/>
    <w:rsid w:val="005359BC"/>
    <w:rsid w:val="0054504D"/>
    <w:rsid w:val="00547679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81333"/>
    <w:rsid w:val="007A6BC2"/>
    <w:rsid w:val="007D1A38"/>
    <w:rsid w:val="007D7E60"/>
    <w:rsid w:val="007F7BDF"/>
    <w:rsid w:val="00802516"/>
    <w:rsid w:val="00811870"/>
    <w:rsid w:val="0083240D"/>
    <w:rsid w:val="008613F9"/>
    <w:rsid w:val="00874680"/>
    <w:rsid w:val="008A7DF5"/>
    <w:rsid w:val="008E0012"/>
    <w:rsid w:val="008F73F4"/>
    <w:rsid w:val="009004CE"/>
    <w:rsid w:val="009049DD"/>
    <w:rsid w:val="009205AB"/>
    <w:rsid w:val="00925AAD"/>
    <w:rsid w:val="00927A70"/>
    <w:rsid w:val="009451EC"/>
    <w:rsid w:val="00951F16"/>
    <w:rsid w:val="00992684"/>
    <w:rsid w:val="009A4B6C"/>
    <w:rsid w:val="009A7E03"/>
    <w:rsid w:val="009C3768"/>
    <w:rsid w:val="009E350C"/>
    <w:rsid w:val="009E5953"/>
    <w:rsid w:val="00A06FF3"/>
    <w:rsid w:val="00A239B8"/>
    <w:rsid w:val="00A364BE"/>
    <w:rsid w:val="00A6293C"/>
    <w:rsid w:val="00AA4374"/>
    <w:rsid w:val="00AD3451"/>
    <w:rsid w:val="00B35B5E"/>
    <w:rsid w:val="00B57D96"/>
    <w:rsid w:val="00B66C92"/>
    <w:rsid w:val="00B764C0"/>
    <w:rsid w:val="00BD6686"/>
    <w:rsid w:val="00C13B58"/>
    <w:rsid w:val="00C140D4"/>
    <w:rsid w:val="00CA3EBC"/>
    <w:rsid w:val="00CA7C65"/>
    <w:rsid w:val="00CB77AA"/>
    <w:rsid w:val="00CF0CF1"/>
    <w:rsid w:val="00D013B7"/>
    <w:rsid w:val="00D0165F"/>
    <w:rsid w:val="00D200D3"/>
    <w:rsid w:val="00D414AD"/>
    <w:rsid w:val="00D54CE3"/>
    <w:rsid w:val="00D721A1"/>
    <w:rsid w:val="00D91E27"/>
    <w:rsid w:val="00DB50E3"/>
    <w:rsid w:val="00DD092E"/>
    <w:rsid w:val="00E03FC8"/>
    <w:rsid w:val="00E32C24"/>
    <w:rsid w:val="00E37CBC"/>
    <w:rsid w:val="00E62CA4"/>
    <w:rsid w:val="00E701EB"/>
    <w:rsid w:val="00EC48DE"/>
    <w:rsid w:val="00EC6852"/>
    <w:rsid w:val="00EF3688"/>
    <w:rsid w:val="00F14108"/>
    <w:rsid w:val="00F35A45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paragraph" w:styleId="Heading1">
    <w:name w:val="heading 1"/>
    <w:basedOn w:val="Normal"/>
    <w:next w:val="Normal"/>
    <w:link w:val="Heading1Char"/>
    <w:uiPriority w:val="9"/>
    <w:qFormat/>
    <w:rsid w:val="000349C5"/>
    <w:pPr>
      <w:keepNext/>
      <w:keepLines/>
      <w:numPr>
        <w:numId w:val="18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49C5"/>
    <w:pPr>
      <w:keepNext/>
      <w:keepLines/>
      <w:numPr>
        <w:ilvl w:val="1"/>
        <w:numId w:val="18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49C5"/>
    <w:pPr>
      <w:keepNext/>
      <w:keepLines/>
      <w:numPr>
        <w:ilvl w:val="2"/>
        <w:numId w:val="18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349C5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49C5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49C5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49C5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49C5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49C5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0349C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49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49C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349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49C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49C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49C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49C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49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79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5</TotalTime>
  <Pages>10</Pages>
  <Words>1473</Words>
  <Characters>839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9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KHALED MASUM</cp:lastModifiedBy>
  <cp:revision>117</cp:revision>
  <dcterms:created xsi:type="dcterms:W3CDTF">2018-11-29T05:25:00Z</dcterms:created>
  <dcterms:modified xsi:type="dcterms:W3CDTF">2020-05-28T17:54:00Z</dcterms:modified>
  <cp:category>GROUP</cp:category>
</cp:coreProperties>
</file>